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15179A" w14:textId="77777777" w:rsidR="00160F51" w:rsidRDefault="00A46293" w:rsidP="00784950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4CC31BE" wp14:editId="189D1C6B">
                <wp:simplePos x="0" y="0"/>
                <wp:positionH relativeFrom="margin">
                  <wp:posOffset>1266826</wp:posOffset>
                </wp:positionH>
                <wp:positionV relativeFrom="paragraph">
                  <wp:posOffset>99695</wp:posOffset>
                </wp:positionV>
                <wp:extent cx="3390900" cy="1162050"/>
                <wp:effectExtent l="0" t="0" r="19050" b="19050"/>
                <wp:wrapNone/>
                <wp:docPr id="22" name="Rounded 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90900" cy="1162050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7B3BF7" w14:textId="77777777" w:rsidR="00A46293" w:rsidRDefault="00A46293" w:rsidP="00A46293">
                            <w:pPr>
                              <w:jc w:val="center"/>
                            </w:pPr>
                            <w:r>
                              <w:t xml:space="preserve">Benton Franklin Workforce Development Council (BFWDC): </w:t>
                            </w:r>
                          </w:p>
                          <w:p w14:paraId="5EB84FF1" w14:textId="77777777" w:rsidR="00A46293" w:rsidRDefault="00A46293" w:rsidP="00A46293">
                            <w:pPr>
                              <w:jc w:val="center"/>
                            </w:pPr>
                          </w:p>
                          <w:p w14:paraId="5FDFA8E4" w14:textId="77777777" w:rsidR="00A46293" w:rsidRDefault="00A46293" w:rsidP="00A46293"/>
                          <w:p w14:paraId="225F1297" w14:textId="77777777" w:rsidR="00A46293" w:rsidRDefault="00A46293" w:rsidP="00A46293"/>
                          <w:p w14:paraId="3458E394" w14:textId="77777777" w:rsidR="00A46293" w:rsidRDefault="00A46293" w:rsidP="00A4629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CC31BE" id="Rounded Rectangle 22" o:spid="_x0000_s1026" style="position:absolute;margin-left:99.75pt;margin-top:7.85pt;width:267pt;height:91.5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" fillcolor="white [3201]" strokecolor="#1f3763 [1608]" strokeweight="1pt">
                <v:stroke joinstyle="miter"/>
                <v:textbox>
                  <w:txbxContent>
                    <w:p w14:paraId="3C7B3BF7" w14:textId="77777777" w:rsidR="00A46293" w:rsidRDefault="00A46293" w:rsidP="00A46293">
                      <w:pPr>
                        <w:jc w:val="center"/>
                      </w:pPr>
                      <w:r>
                        <w:t xml:space="preserve">Benton Franklin Workforce Development Council (BFWDC): </w:t>
                      </w:r>
                    </w:p>
                    <w:p w14:paraId="5EB84FF1" w14:textId="77777777" w:rsidR="00A46293" w:rsidRDefault="00A46293" w:rsidP="00A46293">
                      <w:pPr>
                        <w:jc w:val="center"/>
                      </w:pPr>
                    </w:p>
                    <w:p w14:paraId="5FDFA8E4" w14:textId="77777777" w:rsidR="00A46293" w:rsidRDefault="00A46293" w:rsidP="00A46293"/>
                    <w:p w14:paraId="225F1297" w14:textId="77777777" w:rsidR="00A46293" w:rsidRDefault="00A46293" w:rsidP="00A46293"/>
                    <w:p w14:paraId="3458E394" w14:textId="77777777" w:rsidR="00A46293" w:rsidRDefault="00A46293" w:rsidP="00A46293"/>
                  </w:txbxContent>
                </v:textbox>
                <w10:wrap anchorx="margin"/>
              </v:roundrect>
            </w:pict>
          </mc:Fallback>
        </mc:AlternateContent>
      </w:r>
    </w:p>
    <w:p w14:paraId="2237573F" w14:textId="77777777" w:rsidR="00784950" w:rsidRDefault="00784950" w:rsidP="00784950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57F8E8" wp14:editId="6FF4B36C">
                <wp:simplePos x="0" y="0"/>
                <wp:positionH relativeFrom="margin">
                  <wp:align>center</wp:align>
                </wp:positionH>
                <wp:positionV relativeFrom="paragraph">
                  <wp:posOffset>-167005</wp:posOffset>
                </wp:positionV>
                <wp:extent cx="3295650" cy="561975"/>
                <wp:effectExtent l="0" t="0" r="19050" b="28575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5650" cy="561975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6BD2F6" w14:textId="77777777" w:rsidR="00784950" w:rsidRDefault="00784950" w:rsidP="0078495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E57F8E8" id="Rounded Rectangle 1" o:spid="_x0000_s1027" style="position:absolute;margin-left:0;margin-top:-13.15pt;width:259.5pt;height:44.2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" fillcolor="white [3201]" strokecolor="#1f3763 [1608]" strokeweight="1pt">
                <v:stroke joinstyle="miter"/>
                <v:textbox>
                  <w:txbxContent>
                    <w:p w14:paraId="3D6BD2F6" w14:textId="77777777" w:rsidR="00784950" w:rsidRDefault="00784950" w:rsidP="00784950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401ADFBB" w14:textId="77777777" w:rsidR="00A46293" w:rsidRDefault="00A46293" w:rsidP="00A46293"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9941998" wp14:editId="61A68A4C">
                <wp:simplePos x="0" y="0"/>
                <wp:positionH relativeFrom="margin">
                  <wp:posOffset>2143125</wp:posOffset>
                </wp:positionH>
                <wp:positionV relativeFrom="paragraph">
                  <wp:posOffset>113665</wp:posOffset>
                </wp:positionV>
                <wp:extent cx="1638300" cy="438150"/>
                <wp:effectExtent l="0" t="0" r="19050" b="1905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300" cy="4381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70E8EC" w14:textId="0F5BC06E" w:rsidR="00A46293" w:rsidRDefault="00A46293" w:rsidP="00A46293">
                            <w:pPr>
                              <w:jc w:val="center"/>
                            </w:pPr>
                            <w:r>
                              <w:t xml:space="preserve">Tiffany Scott                    </w:t>
                            </w:r>
                            <w:r w:rsidR="000A51ED">
                              <w:t>CE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941998" id="Rectangle 25" o:spid="_x0000_s1028" style="position:absolute;margin-left:168.75pt;margin-top:8.95pt;width:129pt;height:34.5pt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" fillcolor="white [3201]" strokecolor="black [3213]" strokeweight="1pt">
                <v:textbox>
                  <w:txbxContent>
                    <w:p w14:paraId="5B70E8EC" w14:textId="0F5BC06E" w:rsidR="00A46293" w:rsidRDefault="00A46293" w:rsidP="00A46293">
                      <w:pPr>
                        <w:jc w:val="center"/>
                      </w:pPr>
                      <w:r>
                        <w:t xml:space="preserve">Tiffany Scott                    </w:t>
                      </w:r>
                      <w:r w:rsidR="000A51ED">
                        <w:t>CEO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205EC96" w14:textId="77777777" w:rsidR="00A46293" w:rsidRDefault="00A46293" w:rsidP="00A46293"/>
    <w:p w14:paraId="185226AA" w14:textId="77777777" w:rsidR="00784950" w:rsidRDefault="008C371A" w:rsidP="00784950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D147AA6" wp14:editId="25B20181">
                <wp:simplePos x="0" y="0"/>
                <wp:positionH relativeFrom="margin">
                  <wp:align>center</wp:align>
                </wp:positionH>
                <wp:positionV relativeFrom="paragraph">
                  <wp:posOffset>254000</wp:posOffset>
                </wp:positionV>
                <wp:extent cx="5600700" cy="1943100"/>
                <wp:effectExtent l="0" t="0" r="19050" b="1905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00700" cy="1943100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FE393A" w14:textId="77777777" w:rsidR="00784950" w:rsidRDefault="00784950" w:rsidP="00784950">
                            <w:pPr>
                              <w:jc w:val="center"/>
                            </w:pPr>
                            <w:r>
                              <w:t xml:space="preserve">Benton Franklin Workforce Consortium                                                                              </w:t>
                            </w:r>
                            <w:proofErr w:type="gramStart"/>
                            <w:r>
                              <w:t xml:space="preserve">   (</w:t>
                            </w:r>
                            <w:proofErr w:type="gramEnd"/>
                            <w:r>
                              <w:t>BFWC):</w:t>
                            </w:r>
                          </w:p>
                          <w:tbl>
                            <w:tblPr>
                              <w:tblStyle w:val="TableGrid"/>
                              <w:tblW w:w="5499" w:type="dxa"/>
                              <w:tblInd w:w="116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203"/>
                              <w:gridCol w:w="1301"/>
                              <w:gridCol w:w="1631"/>
                              <w:gridCol w:w="1364"/>
                            </w:tblGrid>
                            <w:tr w:rsidR="00FF0EFF" w14:paraId="58EDA126" w14:textId="77777777" w:rsidTr="00FF0EFF">
                              <w:trPr>
                                <w:trHeight w:val="1115"/>
                              </w:trPr>
                              <w:tc>
                                <w:tcPr>
                                  <w:tcW w:w="1203" w:type="dxa"/>
                                </w:tcPr>
                                <w:p w14:paraId="4DE657E3" w14:textId="77777777" w:rsidR="00FF0EFF" w:rsidRDefault="00FF0EFF" w:rsidP="00FF0EFF">
                                  <w:pPr>
                                    <w:spacing w:line="240" w:lineRule="auto"/>
                                    <w:jc w:val="center"/>
                                  </w:pPr>
                                  <w:r>
                                    <w:t>Career Path Services</w:t>
                                  </w:r>
                                </w:p>
                                <w:p w14:paraId="18C675EF" w14:textId="77777777" w:rsidR="00FF0EFF" w:rsidRDefault="00FF0EFF" w:rsidP="00FF0EFF">
                                  <w:pPr>
                                    <w:spacing w:line="240" w:lineRule="auto"/>
                                    <w:jc w:val="center"/>
                                  </w:pPr>
                                  <w:r>
                                    <w:t>(CPS)</w:t>
                                  </w:r>
                                </w:p>
                              </w:tc>
                              <w:tc>
                                <w:tcPr>
                                  <w:tcW w:w="1301" w:type="dxa"/>
                                </w:tcPr>
                                <w:p w14:paraId="10A71CD5" w14:textId="77777777" w:rsidR="00FF0EFF" w:rsidRDefault="00FF0EFF" w:rsidP="00FF0EFF">
                                  <w:pPr>
                                    <w:spacing w:line="240" w:lineRule="auto"/>
                                    <w:jc w:val="center"/>
                                  </w:pPr>
                                  <w:r>
                                    <w:t>Columbia Basin College</w:t>
                                  </w:r>
                                </w:p>
                                <w:p w14:paraId="7609C408" w14:textId="77777777" w:rsidR="00FF0EFF" w:rsidRDefault="00FF0EFF" w:rsidP="00FF0EFF">
                                  <w:pPr>
                                    <w:spacing w:line="240" w:lineRule="auto"/>
                                    <w:jc w:val="center"/>
                                  </w:pPr>
                                  <w:r>
                                    <w:t>(CBC)</w:t>
                                  </w:r>
                                </w:p>
                              </w:tc>
                              <w:tc>
                                <w:tcPr>
                                  <w:tcW w:w="1631" w:type="dxa"/>
                                </w:tcPr>
                                <w:p w14:paraId="6FB270FF" w14:textId="77777777" w:rsidR="00FF0EFF" w:rsidRDefault="00FF0EFF" w:rsidP="00FF0EFF">
                                  <w:pPr>
                                    <w:spacing w:line="240" w:lineRule="auto"/>
                                    <w:jc w:val="center"/>
                                  </w:pPr>
                                  <w:r>
                                    <w:t>DSHS-Division of Vocational Rehabilitation</w:t>
                                  </w:r>
                                </w:p>
                                <w:p w14:paraId="2BA5DDD9" w14:textId="77777777" w:rsidR="00FF0EFF" w:rsidRDefault="00FF0EFF" w:rsidP="00FF0EFF">
                                  <w:pPr>
                                    <w:spacing w:line="240" w:lineRule="auto"/>
                                    <w:jc w:val="center"/>
                                  </w:pPr>
                                  <w:r>
                                    <w:t>(DVR)</w:t>
                                  </w:r>
                                </w:p>
                              </w:tc>
                              <w:tc>
                                <w:tcPr>
                                  <w:tcW w:w="1364" w:type="dxa"/>
                                </w:tcPr>
                                <w:p w14:paraId="153CA760" w14:textId="77777777" w:rsidR="00FF0EFF" w:rsidRDefault="00FF0EFF" w:rsidP="00FF0EFF">
                                  <w:pPr>
                                    <w:spacing w:line="240" w:lineRule="auto"/>
                                    <w:jc w:val="center"/>
                                  </w:pPr>
                                  <w:r>
                                    <w:t>Employment Security</w:t>
                                  </w:r>
                                </w:p>
                                <w:p w14:paraId="52EDC3AC" w14:textId="77777777" w:rsidR="00FF0EFF" w:rsidRDefault="00FF0EFF" w:rsidP="00FF0EFF">
                                  <w:pPr>
                                    <w:spacing w:line="240" w:lineRule="auto"/>
                                    <w:jc w:val="center"/>
                                  </w:pPr>
                                  <w:r>
                                    <w:t>Department</w:t>
                                  </w:r>
                                </w:p>
                                <w:p w14:paraId="0678875D" w14:textId="77777777" w:rsidR="00FF0EFF" w:rsidRDefault="00FF0EFF" w:rsidP="00FF0EFF">
                                  <w:pPr>
                                    <w:spacing w:line="240" w:lineRule="auto"/>
                                    <w:jc w:val="center"/>
                                  </w:pPr>
                                  <w:r>
                                    <w:t>(ESD)</w:t>
                                  </w:r>
                                </w:p>
                              </w:tc>
                            </w:tr>
                            <w:tr w:rsidR="00FF0EFF" w14:paraId="0AFEF05D" w14:textId="77777777" w:rsidTr="00FF0EFF">
                              <w:trPr>
                                <w:trHeight w:val="647"/>
                              </w:trPr>
                              <w:tc>
                                <w:tcPr>
                                  <w:tcW w:w="1203" w:type="dxa"/>
                                </w:tcPr>
                                <w:p w14:paraId="2F4C08A5" w14:textId="77777777" w:rsidR="00FF0EFF" w:rsidRDefault="00815216" w:rsidP="00FF0EFF">
                                  <w:pPr>
                                    <w:spacing w:line="240" w:lineRule="auto"/>
                                    <w:jc w:val="center"/>
                                  </w:pPr>
                                  <w:r>
                                    <w:t>Andy Dwonch</w:t>
                                  </w:r>
                                </w:p>
                              </w:tc>
                              <w:tc>
                                <w:tcPr>
                                  <w:tcW w:w="1301" w:type="dxa"/>
                                </w:tcPr>
                                <w:p w14:paraId="12F4739E" w14:textId="77777777" w:rsidR="00FF0EFF" w:rsidRDefault="00815216" w:rsidP="00FF0EFF">
                                  <w:pPr>
                                    <w:spacing w:line="240" w:lineRule="auto"/>
                                    <w:jc w:val="center"/>
                                  </w:pPr>
                                  <w:r>
                                    <w:t>Keri Lobdell</w:t>
                                  </w:r>
                                </w:p>
                              </w:tc>
                              <w:tc>
                                <w:tcPr>
                                  <w:tcW w:w="1631" w:type="dxa"/>
                                </w:tcPr>
                                <w:p w14:paraId="05694ED4" w14:textId="6BA95493" w:rsidR="00FF0EFF" w:rsidRDefault="00110E3F" w:rsidP="00FF0EFF">
                                  <w:pPr>
                                    <w:spacing w:line="240" w:lineRule="auto"/>
                                    <w:jc w:val="center"/>
                                  </w:pPr>
                                  <w:r>
                                    <w:t>Pablo Villarreal</w:t>
                                  </w:r>
                                </w:p>
                              </w:tc>
                              <w:tc>
                                <w:tcPr>
                                  <w:tcW w:w="1364" w:type="dxa"/>
                                </w:tcPr>
                                <w:p w14:paraId="3401C068" w14:textId="77777777" w:rsidR="00FF0EFF" w:rsidRDefault="00FF0EFF" w:rsidP="00FF0EFF">
                                  <w:pPr>
                                    <w:spacing w:line="240" w:lineRule="auto"/>
                                    <w:jc w:val="center"/>
                                  </w:pPr>
                                  <w:r>
                                    <w:t xml:space="preserve">Jennie </w:t>
                                  </w:r>
                                </w:p>
                                <w:p w14:paraId="423F21C2" w14:textId="77777777" w:rsidR="00FF0EFF" w:rsidRDefault="00FF0EFF" w:rsidP="00FF0EFF">
                                  <w:pPr>
                                    <w:spacing w:line="240" w:lineRule="auto"/>
                                    <w:jc w:val="center"/>
                                  </w:pPr>
                                  <w:r>
                                    <w:t>Weber</w:t>
                                  </w:r>
                                </w:p>
                              </w:tc>
                            </w:tr>
                          </w:tbl>
                          <w:p w14:paraId="7157CDF0" w14:textId="77777777" w:rsidR="00784950" w:rsidRDefault="00784950" w:rsidP="0078495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D147AA6" id="Rounded Rectangle 4" o:spid="_x0000_s1029" style="position:absolute;left:0;text-align:left;margin-left:0;margin-top:20pt;width:441pt;height:153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" fillcolor="white [3201]" strokecolor="#2f5496 [2408]" strokeweight="1pt">
                <v:stroke joinstyle="miter"/>
                <v:textbox>
                  <w:txbxContent>
                    <w:p w14:paraId="62FE393A" w14:textId="77777777" w:rsidR="00784950" w:rsidRDefault="00784950" w:rsidP="00784950">
                      <w:pPr>
                        <w:jc w:val="center"/>
                      </w:pPr>
                      <w:r>
                        <w:t xml:space="preserve">Benton Franklin Workforce Consortium                                                                              </w:t>
                      </w:r>
                      <w:proofErr w:type="gramStart"/>
                      <w:r>
                        <w:t xml:space="preserve">   (</w:t>
                      </w:r>
                      <w:proofErr w:type="gramEnd"/>
                      <w:r>
                        <w:t>BFWC):</w:t>
                      </w:r>
                    </w:p>
                    <w:tbl>
                      <w:tblPr>
                        <w:tblStyle w:val="TableGrid"/>
                        <w:tblW w:w="5499" w:type="dxa"/>
                        <w:tblInd w:w="1165" w:type="dxa"/>
                        <w:tblLook w:val="04A0" w:firstRow="1" w:lastRow="0" w:firstColumn="1" w:lastColumn="0" w:noHBand="0" w:noVBand="1"/>
                      </w:tblPr>
                      <w:tblGrid>
                        <w:gridCol w:w="1203"/>
                        <w:gridCol w:w="1301"/>
                        <w:gridCol w:w="1631"/>
                        <w:gridCol w:w="1364"/>
                      </w:tblGrid>
                      <w:tr w:rsidR="00FF0EFF" w14:paraId="58EDA126" w14:textId="77777777" w:rsidTr="00FF0EFF">
                        <w:trPr>
                          <w:trHeight w:val="1115"/>
                        </w:trPr>
                        <w:tc>
                          <w:tcPr>
                            <w:tcW w:w="1203" w:type="dxa"/>
                          </w:tcPr>
                          <w:p w14:paraId="4DE657E3" w14:textId="77777777" w:rsidR="00FF0EFF" w:rsidRDefault="00FF0EFF" w:rsidP="00FF0EFF">
                            <w:pPr>
                              <w:spacing w:line="240" w:lineRule="auto"/>
                              <w:jc w:val="center"/>
                            </w:pPr>
                            <w:r>
                              <w:t>Career Path Services</w:t>
                            </w:r>
                          </w:p>
                          <w:p w14:paraId="18C675EF" w14:textId="77777777" w:rsidR="00FF0EFF" w:rsidRDefault="00FF0EFF" w:rsidP="00FF0EFF">
                            <w:pPr>
                              <w:spacing w:line="240" w:lineRule="auto"/>
                              <w:jc w:val="center"/>
                            </w:pPr>
                            <w:r>
                              <w:t>(CPS)</w:t>
                            </w:r>
                          </w:p>
                        </w:tc>
                        <w:tc>
                          <w:tcPr>
                            <w:tcW w:w="1301" w:type="dxa"/>
                          </w:tcPr>
                          <w:p w14:paraId="10A71CD5" w14:textId="77777777" w:rsidR="00FF0EFF" w:rsidRDefault="00FF0EFF" w:rsidP="00FF0EFF">
                            <w:pPr>
                              <w:spacing w:line="240" w:lineRule="auto"/>
                              <w:jc w:val="center"/>
                            </w:pPr>
                            <w:r>
                              <w:t>Columbia Basin College</w:t>
                            </w:r>
                          </w:p>
                          <w:p w14:paraId="7609C408" w14:textId="77777777" w:rsidR="00FF0EFF" w:rsidRDefault="00FF0EFF" w:rsidP="00FF0EFF">
                            <w:pPr>
                              <w:spacing w:line="240" w:lineRule="auto"/>
                              <w:jc w:val="center"/>
                            </w:pPr>
                            <w:r>
                              <w:t>(CBC)</w:t>
                            </w:r>
                          </w:p>
                        </w:tc>
                        <w:tc>
                          <w:tcPr>
                            <w:tcW w:w="1631" w:type="dxa"/>
                          </w:tcPr>
                          <w:p w14:paraId="6FB270FF" w14:textId="77777777" w:rsidR="00FF0EFF" w:rsidRDefault="00FF0EFF" w:rsidP="00FF0EFF">
                            <w:pPr>
                              <w:spacing w:line="240" w:lineRule="auto"/>
                              <w:jc w:val="center"/>
                            </w:pPr>
                            <w:r>
                              <w:t>DSHS-Division of Vocational Rehabilitation</w:t>
                            </w:r>
                          </w:p>
                          <w:p w14:paraId="2BA5DDD9" w14:textId="77777777" w:rsidR="00FF0EFF" w:rsidRDefault="00FF0EFF" w:rsidP="00FF0EFF">
                            <w:pPr>
                              <w:spacing w:line="240" w:lineRule="auto"/>
                              <w:jc w:val="center"/>
                            </w:pPr>
                            <w:r>
                              <w:t>(DVR)</w:t>
                            </w:r>
                          </w:p>
                        </w:tc>
                        <w:tc>
                          <w:tcPr>
                            <w:tcW w:w="1364" w:type="dxa"/>
                          </w:tcPr>
                          <w:p w14:paraId="153CA760" w14:textId="77777777" w:rsidR="00FF0EFF" w:rsidRDefault="00FF0EFF" w:rsidP="00FF0EFF">
                            <w:pPr>
                              <w:spacing w:line="240" w:lineRule="auto"/>
                              <w:jc w:val="center"/>
                            </w:pPr>
                            <w:r>
                              <w:t>Employment Security</w:t>
                            </w:r>
                          </w:p>
                          <w:p w14:paraId="52EDC3AC" w14:textId="77777777" w:rsidR="00FF0EFF" w:rsidRDefault="00FF0EFF" w:rsidP="00FF0EFF">
                            <w:pPr>
                              <w:spacing w:line="240" w:lineRule="auto"/>
                              <w:jc w:val="center"/>
                            </w:pPr>
                            <w:r>
                              <w:t>Department</w:t>
                            </w:r>
                          </w:p>
                          <w:p w14:paraId="0678875D" w14:textId="77777777" w:rsidR="00FF0EFF" w:rsidRDefault="00FF0EFF" w:rsidP="00FF0EFF">
                            <w:pPr>
                              <w:spacing w:line="240" w:lineRule="auto"/>
                              <w:jc w:val="center"/>
                            </w:pPr>
                            <w:r>
                              <w:t>(ESD)</w:t>
                            </w:r>
                          </w:p>
                        </w:tc>
                      </w:tr>
                      <w:tr w:rsidR="00FF0EFF" w14:paraId="0AFEF05D" w14:textId="77777777" w:rsidTr="00FF0EFF">
                        <w:trPr>
                          <w:trHeight w:val="647"/>
                        </w:trPr>
                        <w:tc>
                          <w:tcPr>
                            <w:tcW w:w="1203" w:type="dxa"/>
                          </w:tcPr>
                          <w:p w14:paraId="2F4C08A5" w14:textId="77777777" w:rsidR="00FF0EFF" w:rsidRDefault="00815216" w:rsidP="00FF0EFF">
                            <w:pPr>
                              <w:spacing w:line="240" w:lineRule="auto"/>
                              <w:jc w:val="center"/>
                            </w:pPr>
                            <w:r>
                              <w:t>Andy Dwonch</w:t>
                            </w:r>
                          </w:p>
                        </w:tc>
                        <w:tc>
                          <w:tcPr>
                            <w:tcW w:w="1301" w:type="dxa"/>
                          </w:tcPr>
                          <w:p w14:paraId="12F4739E" w14:textId="77777777" w:rsidR="00FF0EFF" w:rsidRDefault="00815216" w:rsidP="00FF0EFF">
                            <w:pPr>
                              <w:spacing w:line="240" w:lineRule="auto"/>
                              <w:jc w:val="center"/>
                            </w:pPr>
                            <w:r>
                              <w:t>Keri Lobdell</w:t>
                            </w:r>
                          </w:p>
                        </w:tc>
                        <w:tc>
                          <w:tcPr>
                            <w:tcW w:w="1631" w:type="dxa"/>
                          </w:tcPr>
                          <w:p w14:paraId="05694ED4" w14:textId="6BA95493" w:rsidR="00FF0EFF" w:rsidRDefault="00110E3F" w:rsidP="00FF0EFF">
                            <w:pPr>
                              <w:spacing w:line="240" w:lineRule="auto"/>
                              <w:jc w:val="center"/>
                            </w:pPr>
                            <w:r>
                              <w:t>Pablo Villarreal</w:t>
                            </w:r>
                          </w:p>
                        </w:tc>
                        <w:tc>
                          <w:tcPr>
                            <w:tcW w:w="1364" w:type="dxa"/>
                          </w:tcPr>
                          <w:p w14:paraId="3401C068" w14:textId="77777777" w:rsidR="00FF0EFF" w:rsidRDefault="00FF0EFF" w:rsidP="00FF0EFF">
                            <w:pPr>
                              <w:spacing w:line="240" w:lineRule="auto"/>
                              <w:jc w:val="center"/>
                            </w:pPr>
                            <w:r>
                              <w:t xml:space="preserve">Jennie </w:t>
                            </w:r>
                          </w:p>
                          <w:p w14:paraId="423F21C2" w14:textId="77777777" w:rsidR="00FF0EFF" w:rsidRDefault="00FF0EFF" w:rsidP="00FF0EFF">
                            <w:pPr>
                              <w:spacing w:line="240" w:lineRule="auto"/>
                              <w:jc w:val="center"/>
                            </w:pPr>
                            <w:r>
                              <w:t>Weber</w:t>
                            </w:r>
                          </w:p>
                        </w:tc>
                      </w:tr>
                    </w:tbl>
                    <w:p w14:paraId="7157CDF0" w14:textId="77777777" w:rsidR="00784950" w:rsidRDefault="00784950" w:rsidP="00784950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8057D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8F08B7A" wp14:editId="7F23AA72">
                <wp:simplePos x="0" y="0"/>
                <wp:positionH relativeFrom="margin">
                  <wp:align>center</wp:align>
                </wp:positionH>
                <wp:positionV relativeFrom="paragraph">
                  <wp:posOffset>114300</wp:posOffset>
                </wp:positionV>
                <wp:extent cx="483235" cy="302260"/>
                <wp:effectExtent l="38100" t="0" r="0" b="40640"/>
                <wp:wrapNone/>
                <wp:docPr id="6" name="Down Arrow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3235" cy="30226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234457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6" o:spid="_x0000_s1026" type="#_x0000_t67" style="position:absolute;margin-left:0;margin-top:9pt;width:38.05pt;height:23.8pt;z-index:251666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" adj="10800" fillcolor="#5b9bd5 [3204]" strokecolor="#1f4d78 [1604]" strokeweight="1pt">
                <w10:wrap anchorx="margin"/>
              </v:shape>
            </w:pict>
          </mc:Fallback>
        </mc:AlternateContent>
      </w:r>
    </w:p>
    <w:p w14:paraId="22A1F804" w14:textId="77777777" w:rsidR="00784950" w:rsidRDefault="00784950" w:rsidP="00784950">
      <w:pPr>
        <w:jc w:val="center"/>
      </w:pPr>
    </w:p>
    <w:p w14:paraId="3AB46408" w14:textId="77777777" w:rsidR="00784950" w:rsidRDefault="00784950" w:rsidP="00784950">
      <w:pPr>
        <w:jc w:val="center"/>
      </w:pPr>
    </w:p>
    <w:p w14:paraId="356E51B0" w14:textId="77777777" w:rsidR="00784950" w:rsidRDefault="00784950" w:rsidP="00784950">
      <w:pPr>
        <w:jc w:val="center"/>
      </w:pPr>
    </w:p>
    <w:p w14:paraId="64408B0D" w14:textId="77777777" w:rsidR="00784950" w:rsidRDefault="00784950" w:rsidP="00784950">
      <w:pPr>
        <w:jc w:val="center"/>
      </w:pPr>
    </w:p>
    <w:p w14:paraId="1B2361D1" w14:textId="77777777" w:rsidR="00784950" w:rsidRDefault="00784950" w:rsidP="00784950">
      <w:pPr>
        <w:jc w:val="center"/>
      </w:pPr>
    </w:p>
    <w:p w14:paraId="376C5E93" w14:textId="77777777" w:rsidR="00784950" w:rsidRDefault="00784950" w:rsidP="00784950">
      <w:pPr>
        <w:jc w:val="center"/>
      </w:pPr>
    </w:p>
    <w:p w14:paraId="53750A76" w14:textId="77777777" w:rsidR="00784950" w:rsidRDefault="008C371A" w:rsidP="00784950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64EE388" wp14:editId="6B7BA5A8">
                <wp:simplePos x="0" y="0"/>
                <wp:positionH relativeFrom="margin">
                  <wp:align>center</wp:align>
                </wp:positionH>
                <wp:positionV relativeFrom="paragraph">
                  <wp:posOffset>211455</wp:posOffset>
                </wp:positionV>
                <wp:extent cx="483235" cy="278295"/>
                <wp:effectExtent l="38100" t="0" r="0" b="45720"/>
                <wp:wrapNone/>
                <wp:docPr id="21" name="Down Arrow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3235" cy="27829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19BBEE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21" o:spid="_x0000_s1026" type="#_x0000_t67" style="position:absolute;margin-left:0;margin-top:16.65pt;width:38.05pt;height:21.9pt;z-index:2516879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" adj="10800" fillcolor="#5b9bd5 [3204]" strokecolor="#1f4d78 [1604]" strokeweight="1pt">
                <w10:wrap anchorx="margin"/>
              </v:shape>
            </w:pict>
          </mc:Fallback>
        </mc:AlternateContent>
      </w:r>
    </w:p>
    <w:p w14:paraId="4C1F41A2" w14:textId="77777777" w:rsidR="00784950" w:rsidRDefault="008C371A" w:rsidP="00784950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18F024A" wp14:editId="665785DB">
                <wp:simplePos x="0" y="0"/>
                <wp:positionH relativeFrom="margin">
                  <wp:align>center</wp:align>
                </wp:positionH>
                <wp:positionV relativeFrom="paragraph">
                  <wp:posOffset>87630</wp:posOffset>
                </wp:positionV>
                <wp:extent cx="5534025" cy="1466850"/>
                <wp:effectExtent l="0" t="0" r="28575" b="19050"/>
                <wp:wrapNone/>
                <wp:docPr id="8" name="Rounded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34025" cy="1466850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accent5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378552" w14:textId="77777777" w:rsidR="00A46293" w:rsidRDefault="00A46293" w:rsidP="00A46293">
                            <w:pPr>
                              <w:jc w:val="center"/>
                            </w:pPr>
                            <w:r>
                              <w:t xml:space="preserve">WSCB </w:t>
                            </w:r>
                            <w:r w:rsidR="0015531F">
                              <w:t xml:space="preserve">Day to Day </w:t>
                            </w:r>
                            <w:r>
                              <w:t>Leadership Team:</w:t>
                            </w:r>
                            <w:r w:rsidRPr="00A46293">
                              <w:t xml:space="preserve"> </w:t>
                            </w:r>
                          </w:p>
                          <w:p w14:paraId="04025563" w14:textId="77777777" w:rsidR="00A46293" w:rsidRDefault="00A46293" w:rsidP="00A46293">
                            <w:pPr>
                              <w:jc w:val="center"/>
                            </w:pPr>
                          </w:p>
                          <w:p w14:paraId="68926C17" w14:textId="77777777" w:rsidR="00A46293" w:rsidRDefault="00A46293" w:rsidP="00A46293"/>
                          <w:p w14:paraId="544996DF" w14:textId="77777777" w:rsidR="00A46293" w:rsidRDefault="00A46293" w:rsidP="00A46293"/>
                          <w:p w14:paraId="262DC27A" w14:textId="77777777" w:rsidR="00A46293" w:rsidRDefault="00A46293" w:rsidP="00A4629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18F024A" id="Rounded Rectangle 8" o:spid="_x0000_s1030" style="position:absolute;left:0;text-align:left;margin-left:0;margin-top:6.9pt;width:435.75pt;height:115.5pt;z-index:251669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" fillcolor="white [3201]" strokecolor="#8eaadb [1944]" strokeweight="1pt">
                <v:stroke joinstyle="miter"/>
                <v:textbox>
                  <w:txbxContent>
                    <w:p w14:paraId="03378552" w14:textId="77777777" w:rsidR="00A46293" w:rsidRDefault="00A46293" w:rsidP="00A46293">
                      <w:pPr>
                        <w:jc w:val="center"/>
                      </w:pPr>
                      <w:r>
                        <w:t xml:space="preserve">WSCB </w:t>
                      </w:r>
                      <w:r w:rsidR="0015531F">
                        <w:t xml:space="preserve">Day to Day </w:t>
                      </w:r>
                      <w:r>
                        <w:t>Leadership Team:</w:t>
                      </w:r>
                      <w:r w:rsidRPr="00A46293">
                        <w:t xml:space="preserve"> </w:t>
                      </w:r>
                    </w:p>
                    <w:p w14:paraId="04025563" w14:textId="77777777" w:rsidR="00A46293" w:rsidRDefault="00A46293" w:rsidP="00A46293">
                      <w:pPr>
                        <w:jc w:val="center"/>
                      </w:pPr>
                    </w:p>
                    <w:p w14:paraId="68926C17" w14:textId="77777777" w:rsidR="00A46293" w:rsidRDefault="00A46293" w:rsidP="00A46293"/>
                    <w:p w14:paraId="544996DF" w14:textId="77777777" w:rsidR="00A46293" w:rsidRDefault="00A46293" w:rsidP="00A46293"/>
                    <w:p w14:paraId="262DC27A" w14:textId="77777777" w:rsidR="00A46293" w:rsidRDefault="00A46293" w:rsidP="00A46293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625CBDA" w14:textId="77777777" w:rsidR="004F7DBC" w:rsidRDefault="00E71F80" w:rsidP="00784950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6B70C82" wp14:editId="7767B662">
                <wp:simplePos x="0" y="0"/>
                <wp:positionH relativeFrom="margin">
                  <wp:posOffset>2149502</wp:posOffset>
                </wp:positionH>
                <wp:positionV relativeFrom="paragraph">
                  <wp:posOffset>187656</wp:posOffset>
                </wp:positionV>
                <wp:extent cx="1657350" cy="457200"/>
                <wp:effectExtent l="0" t="0" r="1905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0" cy="4572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E36A96" w14:textId="77777777" w:rsidR="004F7DBC" w:rsidRDefault="004F7DBC" w:rsidP="004F7DBC">
                            <w:pPr>
                              <w:jc w:val="center"/>
                            </w:pPr>
                            <w:r>
                              <w:t xml:space="preserve">Crystal Bright     </w:t>
                            </w:r>
                            <w:r w:rsidR="004D20F5">
                              <w:t xml:space="preserve">            </w:t>
                            </w:r>
                            <w:r>
                              <w:t>WS Operations Manag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B70C82" id="Rectangle 9" o:spid="_x0000_s1031" style="position:absolute;left:0;text-align:left;margin-left:169.25pt;margin-top:14.8pt;width:130.5pt;height:36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" fillcolor="white [3201]" strokecolor="black [3213]" strokeweight="1pt">
                <v:textbox>
                  <w:txbxContent>
                    <w:p w14:paraId="13E36A96" w14:textId="77777777" w:rsidR="004F7DBC" w:rsidRDefault="004F7DBC" w:rsidP="004F7DBC">
                      <w:pPr>
                        <w:jc w:val="center"/>
                      </w:pPr>
                      <w:r>
                        <w:t xml:space="preserve">Crystal Bright     </w:t>
                      </w:r>
                      <w:r w:rsidR="004D20F5">
                        <w:t xml:space="preserve">            </w:t>
                      </w:r>
                      <w:r>
                        <w:t>WS Operations Manager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30A4887" w14:textId="77777777" w:rsidR="00784950" w:rsidRDefault="00E71F80" w:rsidP="00784950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0CCC1AA" wp14:editId="2A2E7E89">
                <wp:simplePos x="0" y="0"/>
                <wp:positionH relativeFrom="column">
                  <wp:posOffset>3800806</wp:posOffset>
                </wp:positionH>
                <wp:positionV relativeFrom="paragraph">
                  <wp:posOffset>69187</wp:posOffset>
                </wp:positionV>
                <wp:extent cx="419100" cy="295275"/>
                <wp:effectExtent l="0" t="0" r="19050" b="28575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9100" cy="2952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5DB688" id="Straight Connector 14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9.3pt,5.45pt" to="332.3pt,2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" strokecolor="#5b9bd5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4B91733" wp14:editId="5BBBD9AA">
                <wp:simplePos x="0" y="0"/>
                <wp:positionH relativeFrom="column">
                  <wp:posOffset>1769414</wp:posOffset>
                </wp:positionH>
                <wp:positionV relativeFrom="paragraph">
                  <wp:posOffset>78712</wp:posOffset>
                </wp:positionV>
                <wp:extent cx="342900" cy="285750"/>
                <wp:effectExtent l="0" t="0" r="1905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42900" cy="2857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06B925" id="Straight Connector 12" o:spid="_x0000_s1026" style="position:absolute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9.3pt,6.2pt" to="166.3pt,2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" strokecolor="#5b9bd5 [3204]" strokeweight=".5pt">
                <v:stroke joinstyle="miter"/>
              </v:line>
            </w:pict>
          </mc:Fallback>
        </mc:AlternateContent>
      </w:r>
    </w:p>
    <w:p w14:paraId="4C8D572E" w14:textId="77777777" w:rsidR="00784950" w:rsidRDefault="00815216" w:rsidP="00784950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09A3C4D" wp14:editId="4808453E">
                <wp:simplePos x="0" y="0"/>
                <wp:positionH relativeFrom="column">
                  <wp:posOffset>495300</wp:posOffset>
                </wp:positionH>
                <wp:positionV relativeFrom="paragraph">
                  <wp:posOffset>109855</wp:posOffset>
                </wp:positionV>
                <wp:extent cx="1371600" cy="447675"/>
                <wp:effectExtent l="0" t="0" r="19050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0" cy="4476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31E3D4" w14:textId="77777777" w:rsidR="004F7DBC" w:rsidRDefault="00815216" w:rsidP="004F7DBC">
                            <w:pPr>
                              <w:jc w:val="center"/>
                            </w:pPr>
                            <w:r>
                              <w:t xml:space="preserve">Rebecca </w:t>
                            </w:r>
                            <w:proofErr w:type="gramStart"/>
                            <w:r>
                              <w:t>Williamson</w:t>
                            </w:r>
                            <w:r w:rsidR="004F7DBC">
                              <w:t xml:space="preserve">  </w:t>
                            </w:r>
                            <w:r>
                              <w:t>ESD</w:t>
                            </w:r>
                            <w:proofErr w:type="gramEnd"/>
                            <w:r>
                              <w:t xml:space="preserve"> </w:t>
                            </w:r>
                            <w:r w:rsidR="004F7DBC">
                              <w:t>Administr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09A3C4D" id="Rectangle 10" o:spid="_x0000_s1032" style="position:absolute;left:0;text-align:left;margin-left:39pt;margin-top:8.65pt;width:108pt;height:35.25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" fillcolor="white [3201]" strokecolor="black [3213]" strokeweight="1pt">
                <v:textbox>
                  <w:txbxContent>
                    <w:p w14:paraId="4C31E3D4" w14:textId="77777777" w:rsidR="004F7DBC" w:rsidRDefault="00815216" w:rsidP="004F7DBC">
                      <w:pPr>
                        <w:jc w:val="center"/>
                      </w:pPr>
                      <w:r>
                        <w:t xml:space="preserve">Rebecca </w:t>
                      </w:r>
                      <w:proofErr w:type="gramStart"/>
                      <w:r>
                        <w:t>Williamson</w:t>
                      </w:r>
                      <w:r w:rsidR="004F7DBC">
                        <w:t xml:space="preserve">  </w:t>
                      </w:r>
                      <w:r>
                        <w:t>ESD</w:t>
                      </w:r>
                      <w:proofErr w:type="gramEnd"/>
                      <w:r>
                        <w:t xml:space="preserve"> </w:t>
                      </w:r>
                      <w:r w:rsidR="004F7DBC">
                        <w:t>Administrator</w:t>
                      </w:r>
                    </w:p>
                  </w:txbxContent>
                </v:textbox>
              </v:rect>
            </w:pict>
          </mc:Fallback>
        </mc:AlternateContent>
      </w:r>
      <w:r w:rsidR="00E71F80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0552B40" wp14:editId="5E68F3EA">
                <wp:simplePos x="0" y="0"/>
                <wp:positionH relativeFrom="column">
                  <wp:posOffset>4111487</wp:posOffset>
                </wp:positionH>
                <wp:positionV relativeFrom="paragraph">
                  <wp:posOffset>115901</wp:posOffset>
                </wp:positionV>
                <wp:extent cx="1276350" cy="447675"/>
                <wp:effectExtent l="0" t="0" r="19050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6350" cy="4476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766EC4" w14:textId="77777777" w:rsidR="004F7DBC" w:rsidRDefault="00815216" w:rsidP="00815216">
                            <w:pPr>
                              <w:jc w:val="center"/>
                            </w:pPr>
                            <w:r>
                              <w:t>Kayci Loftus       CPS Direc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0552B40" id="Rectangle 11" o:spid="_x0000_s1033" style="position:absolute;left:0;text-align:left;margin-left:323.75pt;margin-top:9.15pt;width:100.5pt;height:35.2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" fillcolor="white [3201]" strokecolor="black [3213]" strokeweight="1pt">
                <v:textbox>
                  <w:txbxContent>
                    <w:p w14:paraId="20766EC4" w14:textId="77777777" w:rsidR="004F7DBC" w:rsidRDefault="00815216" w:rsidP="00815216">
                      <w:pPr>
                        <w:jc w:val="center"/>
                      </w:pPr>
                      <w:r>
                        <w:t>Kayci Loftus       CPS Director</w:t>
                      </w:r>
                    </w:p>
                  </w:txbxContent>
                </v:textbox>
              </v:rect>
            </w:pict>
          </mc:Fallback>
        </mc:AlternateContent>
      </w:r>
    </w:p>
    <w:p w14:paraId="65566E61" w14:textId="77777777" w:rsidR="00784950" w:rsidRDefault="00E624DC" w:rsidP="00784950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B6244A7" wp14:editId="03F0B16F">
                <wp:simplePos x="0" y="0"/>
                <wp:positionH relativeFrom="column">
                  <wp:posOffset>1940118</wp:posOffset>
                </wp:positionH>
                <wp:positionV relativeFrom="paragraph">
                  <wp:posOffset>44146</wp:posOffset>
                </wp:positionV>
                <wp:extent cx="2090752" cy="0"/>
                <wp:effectExtent l="0" t="0" r="2413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9075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FC70C0" id="Straight Connector 16" o:spid="_x0000_s1026" style="position:absolute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2.75pt,3.5pt" to="317.4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" strokecolor="#5b9bd5 [3204]" strokeweight=".5pt">
                <v:stroke joinstyle="miter"/>
              </v:line>
            </w:pict>
          </mc:Fallback>
        </mc:AlternateContent>
      </w:r>
    </w:p>
    <w:p w14:paraId="3FD563F1" w14:textId="77777777" w:rsidR="00784950" w:rsidRDefault="008C371A" w:rsidP="00784950"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3D39F0E" wp14:editId="69620AE8">
                <wp:simplePos x="0" y="0"/>
                <wp:positionH relativeFrom="margin">
                  <wp:posOffset>-371475</wp:posOffset>
                </wp:positionH>
                <wp:positionV relativeFrom="paragraph">
                  <wp:posOffset>323850</wp:posOffset>
                </wp:positionV>
                <wp:extent cx="6909683" cy="2305050"/>
                <wp:effectExtent l="0" t="0" r="24765" b="19050"/>
                <wp:wrapNone/>
                <wp:docPr id="13" name="Rounded 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09683" cy="230505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accent5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33C28A" w14:textId="77777777" w:rsidR="00242623" w:rsidRDefault="00242623" w:rsidP="00242623">
                            <w:pPr>
                              <w:jc w:val="center"/>
                            </w:pPr>
                            <w:r>
                              <w:t xml:space="preserve">WSCB Partners: </w:t>
                            </w:r>
                          </w:p>
                          <w:tbl>
                            <w:tblPr>
                              <w:tblStyle w:val="TableGrid"/>
                              <w:tblW w:w="8400" w:type="dxa"/>
                              <w:tblInd w:w="945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086"/>
                              <w:gridCol w:w="1074"/>
                              <w:gridCol w:w="1345"/>
                              <w:gridCol w:w="1468"/>
                              <w:gridCol w:w="769"/>
                              <w:gridCol w:w="1101"/>
                              <w:gridCol w:w="1557"/>
                            </w:tblGrid>
                            <w:tr w:rsidR="000A51ED" w:rsidRPr="001D2D6E" w14:paraId="0FEE0B9B" w14:textId="77777777" w:rsidTr="000A51ED">
                              <w:tc>
                                <w:tcPr>
                                  <w:tcW w:w="1086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57BAEAE5" w14:textId="77777777" w:rsidR="000A51ED" w:rsidRPr="001D2D6E" w:rsidRDefault="000A51ED" w:rsidP="00F03FA4">
                                  <w:pPr>
                                    <w:spacing w:line="240" w:lineRule="auto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1D2D6E">
                                    <w:rPr>
                                      <w:sz w:val="20"/>
                                      <w:szCs w:val="20"/>
                                    </w:rPr>
                                    <w:t>Career Path Services</w:t>
                                  </w:r>
                                </w:p>
                                <w:p w14:paraId="38D226F6" w14:textId="77777777" w:rsidR="000A51ED" w:rsidRPr="001D2D6E" w:rsidRDefault="000A51ED" w:rsidP="00F03FA4">
                                  <w:pPr>
                                    <w:spacing w:line="240" w:lineRule="auto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1D2D6E">
                                    <w:rPr>
                                      <w:sz w:val="20"/>
                                      <w:szCs w:val="20"/>
                                    </w:rPr>
                                    <w:t>(CPS)</w:t>
                                  </w:r>
                                </w:p>
                              </w:tc>
                              <w:tc>
                                <w:tcPr>
                                  <w:tcW w:w="107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12D880D" w14:textId="77777777" w:rsidR="000A51ED" w:rsidRPr="001D2D6E" w:rsidRDefault="000A51ED" w:rsidP="00F03FA4">
                                  <w:pPr>
                                    <w:spacing w:line="240" w:lineRule="auto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1D2D6E">
                                    <w:rPr>
                                      <w:sz w:val="20"/>
                                      <w:szCs w:val="20"/>
                                    </w:rPr>
                                    <w:t>Columbia Basin College</w:t>
                                  </w:r>
                                </w:p>
                                <w:p w14:paraId="7AC94F02" w14:textId="77777777" w:rsidR="000A51ED" w:rsidRPr="001D2D6E" w:rsidRDefault="000A51ED" w:rsidP="00F03FA4">
                                  <w:pPr>
                                    <w:spacing w:line="240" w:lineRule="auto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1D2D6E">
                                    <w:rPr>
                                      <w:sz w:val="20"/>
                                      <w:szCs w:val="20"/>
                                    </w:rPr>
                                    <w:t>(CBC)</w:t>
                                  </w:r>
                                </w:p>
                              </w:tc>
                              <w:tc>
                                <w:tcPr>
                                  <w:tcW w:w="134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17E8FC56" w14:textId="77777777" w:rsidR="000A51ED" w:rsidRPr="001D2D6E" w:rsidRDefault="000A51ED" w:rsidP="00F03FA4">
                                  <w:pPr>
                                    <w:spacing w:line="240" w:lineRule="auto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1D2D6E">
                                    <w:rPr>
                                      <w:sz w:val="20"/>
                                      <w:szCs w:val="20"/>
                                    </w:rPr>
                                    <w:t>Employment Security</w:t>
                                  </w:r>
                                </w:p>
                                <w:p w14:paraId="6025256A" w14:textId="77777777" w:rsidR="000A51ED" w:rsidRPr="001D2D6E" w:rsidRDefault="000A51ED" w:rsidP="00F03FA4">
                                  <w:pPr>
                                    <w:spacing w:line="240" w:lineRule="auto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1D2D6E">
                                    <w:rPr>
                                      <w:sz w:val="20"/>
                                      <w:szCs w:val="20"/>
                                    </w:rPr>
                                    <w:t>Department</w:t>
                                  </w:r>
                                </w:p>
                                <w:p w14:paraId="0C1939DD" w14:textId="77777777" w:rsidR="000A51ED" w:rsidRPr="001D2D6E" w:rsidRDefault="000A51ED" w:rsidP="00F03FA4">
                                  <w:pPr>
                                    <w:spacing w:line="240" w:lineRule="auto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1D2D6E">
                                    <w:rPr>
                                      <w:sz w:val="20"/>
                                      <w:szCs w:val="20"/>
                                    </w:rPr>
                                    <w:t>(ESD)</w:t>
                                  </w:r>
                                </w:p>
                              </w:tc>
                              <w:tc>
                                <w:tcPr>
                                  <w:tcW w:w="146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3ECD8B68" w14:textId="77777777" w:rsidR="000A51ED" w:rsidRPr="001D2D6E" w:rsidRDefault="000A51ED" w:rsidP="00F03FA4">
                                  <w:pPr>
                                    <w:spacing w:line="240" w:lineRule="auto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1D2D6E">
                                    <w:rPr>
                                      <w:sz w:val="20"/>
                                      <w:szCs w:val="20"/>
                                    </w:rPr>
                                    <w:t>DSHS: Division of Vocational Rehabilitation</w:t>
                                  </w:r>
                                </w:p>
                                <w:p w14:paraId="6E69F07E" w14:textId="77777777" w:rsidR="000A51ED" w:rsidRPr="001D2D6E" w:rsidRDefault="000A51ED" w:rsidP="00F03FA4">
                                  <w:pPr>
                                    <w:spacing w:line="240" w:lineRule="auto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1D2D6E">
                                    <w:rPr>
                                      <w:sz w:val="20"/>
                                      <w:szCs w:val="20"/>
                                    </w:rPr>
                                    <w:t>(DVR)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13BF833" w14:textId="77777777" w:rsidR="000A51ED" w:rsidRPr="001D2D6E" w:rsidRDefault="000A51ED" w:rsidP="00F03FA4">
                                  <w:pPr>
                                    <w:spacing w:line="240" w:lineRule="auto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24ADA20F" w14:textId="77777777" w:rsidR="000A51ED" w:rsidRPr="001D2D6E" w:rsidRDefault="000A51ED" w:rsidP="00F03FA4">
                                  <w:pPr>
                                    <w:spacing w:line="240" w:lineRule="auto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1D2D6E">
                                    <w:rPr>
                                      <w:sz w:val="20"/>
                                      <w:szCs w:val="20"/>
                                    </w:rPr>
                                    <w:t>DSHS</w:t>
                                  </w:r>
                                </w:p>
                              </w:tc>
                              <w:tc>
                                <w:tcPr>
                                  <w:tcW w:w="1101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734BE4F5" w14:textId="77777777" w:rsidR="000A51ED" w:rsidRPr="001D2D6E" w:rsidRDefault="000A51ED" w:rsidP="00F03FA4">
                                  <w:pPr>
                                    <w:spacing w:line="240" w:lineRule="auto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1D2D6E">
                                    <w:rPr>
                                      <w:sz w:val="20"/>
                                      <w:szCs w:val="20"/>
                                    </w:rPr>
                                    <w:t>Labor and Industries</w:t>
                                  </w:r>
                                </w:p>
                                <w:p w14:paraId="419B7135" w14:textId="77777777" w:rsidR="000A51ED" w:rsidRPr="001D2D6E" w:rsidRDefault="000A51ED" w:rsidP="00F03FA4">
                                  <w:pPr>
                                    <w:spacing w:line="240" w:lineRule="auto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1D2D6E">
                                    <w:rPr>
                                      <w:sz w:val="20"/>
                                      <w:szCs w:val="20"/>
                                    </w:rPr>
                                    <w:t>(L&amp;I)</w:t>
                                  </w:r>
                                </w:p>
                              </w:tc>
                              <w:tc>
                                <w:tcPr>
                                  <w:tcW w:w="15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0352E5E2" w14:textId="77777777" w:rsidR="000A51ED" w:rsidRPr="001D2D6E" w:rsidRDefault="000A51ED" w:rsidP="00F03FA4">
                                  <w:pPr>
                                    <w:spacing w:line="240" w:lineRule="auto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1E49CA99" w14:textId="77777777" w:rsidR="000A51ED" w:rsidRPr="001D2D6E" w:rsidRDefault="000A51ED" w:rsidP="00F03FA4">
                                  <w:pPr>
                                    <w:spacing w:line="240" w:lineRule="auto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1D2D6E">
                                    <w:rPr>
                                      <w:sz w:val="20"/>
                                      <w:szCs w:val="20"/>
                                    </w:rPr>
                                    <w:t>Opportunities Industrialization Center (OIC)</w:t>
                                  </w:r>
                                </w:p>
                              </w:tc>
                            </w:tr>
                            <w:tr w:rsidR="000A51ED" w:rsidRPr="001D2D6E" w14:paraId="16E130EA" w14:textId="77777777" w:rsidTr="000A51ED">
                              <w:tc>
                                <w:tcPr>
                                  <w:tcW w:w="1086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3A3FF062" w14:textId="68223038" w:rsidR="000A51ED" w:rsidRPr="001D2D6E" w:rsidRDefault="000A51ED" w:rsidP="00A16196">
                                  <w:pPr>
                                    <w:spacing w:line="240" w:lineRule="auto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1D2D6E">
                                    <w:rPr>
                                      <w:sz w:val="20"/>
                                      <w:szCs w:val="20"/>
                                    </w:rPr>
                                    <w:t>Heather Woodruff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, Ric Valdez</w:t>
                                  </w:r>
                                  <w:r w:rsidR="000010AC">
                                    <w:rPr>
                                      <w:sz w:val="20"/>
                                      <w:szCs w:val="20"/>
                                    </w:rPr>
                                    <w:t>, Jasmine Smith</w:t>
                                  </w:r>
                                </w:p>
                              </w:tc>
                              <w:tc>
                                <w:tcPr>
                                  <w:tcW w:w="107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1F5A67C" w14:textId="77777777" w:rsidR="000A51ED" w:rsidRPr="001D2D6E" w:rsidRDefault="000A51ED" w:rsidP="00F03FA4">
                                  <w:pPr>
                                    <w:spacing w:line="240" w:lineRule="auto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Scott Koopman</w:t>
                                  </w:r>
                                </w:p>
                              </w:tc>
                              <w:tc>
                                <w:tcPr>
                                  <w:tcW w:w="134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0800B672" w14:textId="77777777" w:rsidR="000A51ED" w:rsidRPr="001D2D6E" w:rsidRDefault="000A51ED" w:rsidP="00F03FA4">
                                  <w:pPr>
                                    <w:spacing w:line="240" w:lineRule="auto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1D2D6E">
                                    <w:rPr>
                                      <w:sz w:val="20"/>
                                      <w:szCs w:val="20"/>
                                    </w:rPr>
                                    <w:t>Mari Dominguez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, Brooke Menter</w:t>
                                  </w:r>
                                </w:p>
                              </w:tc>
                              <w:tc>
                                <w:tcPr>
                                  <w:tcW w:w="146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1E63ED43" w14:textId="5F264EA0" w:rsidR="000A51ED" w:rsidRPr="001D2D6E" w:rsidRDefault="000A51ED" w:rsidP="00F03FA4">
                                  <w:pPr>
                                    <w:spacing w:line="240" w:lineRule="auto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Jamie Rasmussen</w:t>
                                  </w:r>
                                </w:p>
                              </w:tc>
                              <w:tc>
                                <w:tcPr>
                                  <w:tcW w:w="76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A91DF81" w14:textId="77777777" w:rsidR="000A51ED" w:rsidRPr="001D2D6E" w:rsidRDefault="000A51ED" w:rsidP="00F03FA4">
                                  <w:pPr>
                                    <w:spacing w:line="240" w:lineRule="auto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Adolfo de Leon</w:t>
                                  </w:r>
                                </w:p>
                              </w:tc>
                              <w:tc>
                                <w:tcPr>
                                  <w:tcW w:w="1101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10C57F71" w14:textId="77777777" w:rsidR="000A51ED" w:rsidRPr="001D2D6E" w:rsidRDefault="000A51ED" w:rsidP="00CB7E16">
                                  <w:pPr>
                                    <w:spacing w:line="240" w:lineRule="auto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1D2D6E">
                                    <w:rPr>
                                      <w:sz w:val="20"/>
                                      <w:szCs w:val="20"/>
                                    </w:rPr>
                                    <w:t xml:space="preserve">Mindy 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Jackson</w:t>
                                  </w:r>
                                </w:p>
                              </w:tc>
                              <w:tc>
                                <w:tcPr>
                                  <w:tcW w:w="155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hideMark/>
                                </w:tcPr>
                                <w:p w14:paraId="03B6CCF3" w14:textId="77777777" w:rsidR="000A51ED" w:rsidRPr="001D2D6E" w:rsidRDefault="000A51ED" w:rsidP="00F03FA4">
                                  <w:pPr>
                                    <w:spacing w:line="240" w:lineRule="auto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1D2D6E">
                                    <w:rPr>
                                      <w:sz w:val="20"/>
                                      <w:szCs w:val="20"/>
                                    </w:rPr>
                                    <w:t>Israel Delamora</w:t>
                                  </w:r>
                                </w:p>
                              </w:tc>
                            </w:tr>
                          </w:tbl>
                          <w:p w14:paraId="581E420B" w14:textId="77777777" w:rsidR="00242623" w:rsidRPr="00317AD9" w:rsidRDefault="00242623" w:rsidP="00242623">
                            <w:pPr>
                              <w:jc w:val="center"/>
                            </w:pPr>
                          </w:p>
                          <w:p w14:paraId="1BD89350" w14:textId="77777777" w:rsidR="00242623" w:rsidRDefault="00242623" w:rsidP="00242623">
                            <w:pPr>
                              <w:jc w:val="center"/>
                            </w:pPr>
                          </w:p>
                          <w:p w14:paraId="5E982C71" w14:textId="77777777" w:rsidR="00242623" w:rsidRDefault="00242623" w:rsidP="00242623">
                            <w:pPr>
                              <w:jc w:val="center"/>
                            </w:pPr>
                          </w:p>
                          <w:p w14:paraId="0EEDD6BA" w14:textId="77777777" w:rsidR="00F03FA4" w:rsidRDefault="00F03FA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3D39F0E" id="Rounded Rectangle 13" o:spid="_x0000_s1034" style="position:absolute;margin-left:-29.25pt;margin-top:25.5pt;width:544.05pt;height:181.5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" filled="f" strokecolor="#b4c6e7 [1304]" strokeweight="1pt">
                <v:stroke joinstyle="miter"/>
                <v:textbox>
                  <w:txbxContent>
                    <w:p w14:paraId="3733C28A" w14:textId="77777777" w:rsidR="00242623" w:rsidRDefault="00242623" w:rsidP="00242623">
                      <w:pPr>
                        <w:jc w:val="center"/>
                      </w:pPr>
                      <w:r>
                        <w:t xml:space="preserve">WSCB Partners: </w:t>
                      </w:r>
                    </w:p>
                    <w:tbl>
                      <w:tblPr>
                        <w:tblStyle w:val="TableGrid"/>
                        <w:tblW w:w="8400" w:type="dxa"/>
                        <w:tblInd w:w="945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1086"/>
                        <w:gridCol w:w="1074"/>
                        <w:gridCol w:w="1345"/>
                        <w:gridCol w:w="1468"/>
                        <w:gridCol w:w="769"/>
                        <w:gridCol w:w="1101"/>
                        <w:gridCol w:w="1557"/>
                      </w:tblGrid>
                      <w:tr w:rsidR="000A51ED" w:rsidRPr="001D2D6E" w14:paraId="0FEE0B9B" w14:textId="77777777" w:rsidTr="000A51ED">
                        <w:tc>
                          <w:tcPr>
                            <w:tcW w:w="1086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57BAEAE5" w14:textId="77777777" w:rsidR="000A51ED" w:rsidRPr="001D2D6E" w:rsidRDefault="000A51ED" w:rsidP="00F03FA4">
                            <w:pPr>
                              <w:spacing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1D2D6E">
                              <w:rPr>
                                <w:sz w:val="20"/>
                                <w:szCs w:val="20"/>
                              </w:rPr>
                              <w:t>Career Path Services</w:t>
                            </w:r>
                          </w:p>
                          <w:p w14:paraId="38D226F6" w14:textId="77777777" w:rsidR="000A51ED" w:rsidRPr="001D2D6E" w:rsidRDefault="000A51ED" w:rsidP="00F03FA4">
                            <w:pPr>
                              <w:spacing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1D2D6E">
                              <w:rPr>
                                <w:sz w:val="20"/>
                                <w:szCs w:val="20"/>
                              </w:rPr>
                              <w:t>(CPS)</w:t>
                            </w:r>
                          </w:p>
                        </w:tc>
                        <w:tc>
                          <w:tcPr>
                            <w:tcW w:w="107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12D880D" w14:textId="77777777" w:rsidR="000A51ED" w:rsidRPr="001D2D6E" w:rsidRDefault="000A51ED" w:rsidP="00F03FA4">
                            <w:pPr>
                              <w:spacing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1D2D6E">
                              <w:rPr>
                                <w:sz w:val="20"/>
                                <w:szCs w:val="20"/>
                              </w:rPr>
                              <w:t>Columbia Basin College</w:t>
                            </w:r>
                          </w:p>
                          <w:p w14:paraId="7AC94F02" w14:textId="77777777" w:rsidR="000A51ED" w:rsidRPr="001D2D6E" w:rsidRDefault="000A51ED" w:rsidP="00F03FA4">
                            <w:pPr>
                              <w:spacing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1D2D6E">
                              <w:rPr>
                                <w:sz w:val="20"/>
                                <w:szCs w:val="20"/>
                              </w:rPr>
                              <w:t>(CBC)</w:t>
                            </w:r>
                          </w:p>
                        </w:tc>
                        <w:tc>
                          <w:tcPr>
                            <w:tcW w:w="134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17E8FC56" w14:textId="77777777" w:rsidR="000A51ED" w:rsidRPr="001D2D6E" w:rsidRDefault="000A51ED" w:rsidP="00F03FA4">
                            <w:pPr>
                              <w:spacing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1D2D6E">
                              <w:rPr>
                                <w:sz w:val="20"/>
                                <w:szCs w:val="20"/>
                              </w:rPr>
                              <w:t>Employment Security</w:t>
                            </w:r>
                          </w:p>
                          <w:p w14:paraId="6025256A" w14:textId="77777777" w:rsidR="000A51ED" w:rsidRPr="001D2D6E" w:rsidRDefault="000A51ED" w:rsidP="00F03FA4">
                            <w:pPr>
                              <w:spacing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1D2D6E">
                              <w:rPr>
                                <w:sz w:val="20"/>
                                <w:szCs w:val="20"/>
                              </w:rPr>
                              <w:t>Department</w:t>
                            </w:r>
                          </w:p>
                          <w:p w14:paraId="0C1939DD" w14:textId="77777777" w:rsidR="000A51ED" w:rsidRPr="001D2D6E" w:rsidRDefault="000A51ED" w:rsidP="00F03FA4">
                            <w:pPr>
                              <w:spacing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1D2D6E">
                              <w:rPr>
                                <w:sz w:val="20"/>
                                <w:szCs w:val="20"/>
                              </w:rPr>
                              <w:t>(ESD)</w:t>
                            </w:r>
                          </w:p>
                        </w:tc>
                        <w:tc>
                          <w:tcPr>
                            <w:tcW w:w="146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3ECD8B68" w14:textId="77777777" w:rsidR="000A51ED" w:rsidRPr="001D2D6E" w:rsidRDefault="000A51ED" w:rsidP="00F03FA4">
                            <w:pPr>
                              <w:spacing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1D2D6E">
                              <w:rPr>
                                <w:sz w:val="20"/>
                                <w:szCs w:val="20"/>
                              </w:rPr>
                              <w:t>DSHS: Division of Vocational Rehabilitation</w:t>
                            </w:r>
                          </w:p>
                          <w:p w14:paraId="6E69F07E" w14:textId="77777777" w:rsidR="000A51ED" w:rsidRPr="001D2D6E" w:rsidRDefault="000A51ED" w:rsidP="00F03FA4">
                            <w:pPr>
                              <w:spacing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1D2D6E">
                              <w:rPr>
                                <w:sz w:val="20"/>
                                <w:szCs w:val="20"/>
                              </w:rPr>
                              <w:t>(DVR)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13BF833" w14:textId="77777777" w:rsidR="000A51ED" w:rsidRPr="001D2D6E" w:rsidRDefault="000A51ED" w:rsidP="00F03FA4">
                            <w:pPr>
                              <w:spacing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4ADA20F" w14:textId="77777777" w:rsidR="000A51ED" w:rsidRPr="001D2D6E" w:rsidRDefault="000A51ED" w:rsidP="00F03FA4">
                            <w:pPr>
                              <w:spacing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1D2D6E">
                              <w:rPr>
                                <w:sz w:val="20"/>
                                <w:szCs w:val="20"/>
                              </w:rPr>
                              <w:t>DSHS</w:t>
                            </w:r>
                          </w:p>
                        </w:tc>
                        <w:tc>
                          <w:tcPr>
                            <w:tcW w:w="1101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734BE4F5" w14:textId="77777777" w:rsidR="000A51ED" w:rsidRPr="001D2D6E" w:rsidRDefault="000A51ED" w:rsidP="00F03FA4">
                            <w:pPr>
                              <w:spacing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1D2D6E">
                              <w:rPr>
                                <w:sz w:val="20"/>
                                <w:szCs w:val="20"/>
                              </w:rPr>
                              <w:t>Labor and Industries</w:t>
                            </w:r>
                          </w:p>
                          <w:p w14:paraId="419B7135" w14:textId="77777777" w:rsidR="000A51ED" w:rsidRPr="001D2D6E" w:rsidRDefault="000A51ED" w:rsidP="00F03FA4">
                            <w:pPr>
                              <w:spacing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1D2D6E">
                              <w:rPr>
                                <w:sz w:val="20"/>
                                <w:szCs w:val="20"/>
                              </w:rPr>
                              <w:t>(L&amp;I)</w:t>
                            </w:r>
                          </w:p>
                        </w:tc>
                        <w:tc>
                          <w:tcPr>
                            <w:tcW w:w="15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0352E5E2" w14:textId="77777777" w:rsidR="000A51ED" w:rsidRPr="001D2D6E" w:rsidRDefault="000A51ED" w:rsidP="00F03FA4">
                            <w:pPr>
                              <w:spacing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E49CA99" w14:textId="77777777" w:rsidR="000A51ED" w:rsidRPr="001D2D6E" w:rsidRDefault="000A51ED" w:rsidP="00F03FA4">
                            <w:pPr>
                              <w:spacing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1D2D6E">
                              <w:rPr>
                                <w:sz w:val="20"/>
                                <w:szCs w:val="20"/>
                              </w:rPr>
                              <w:t>Opportunities Industrialization Center (OIC)</w:t>
                            </w:r>
                          </w:p>
                        </w:tc>
                      </w:tr>
                      <w:tr w:rsidR="000A51ED" w:rsidRPr="001D2D6E" w14:paraId="16E130EA" w14:textId="77777777" w:rsidTr="000A51ED">
                        <w:tc>
                          <w:tcPr>
                            <w:tcW w:w="1086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3A3FF062" w14:textId="68223038" w:rsidR="000A51ED" w:rsidRPr="001D2D6E" w:rsidRDefault="000A51ED" w:rsidP="00A16196">
                            <w:pPr>
                              <w:spacing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1D2D6E">
                              <w:rPr>
                                <w:sz w:val="20"/>
                                <w:szCs w:val="20"/>
                              </w:rPr>
                              <w:t>Heather Woodruff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, Ric Valdez</w:t>
                            </w:r>
                            <w:r w:rsidR="000010AC">
                              <w:rPr>
                                <w:sz w:val="20"/>
                                <w:szCs w:val="20"/>
                              </w:rPr>
                              <w:t>, Jasmine Smith</w:t>
                            </w:r>
                          </w:p>
                        </w:tc>
                        <w:tc>
                          <w:tcPr>
                            <w:tcW w:w="107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1F5A67C" w14:textId="77777777" w:rsidR="000A51ED" w:rsidRPr="001D2D6E" w:rsidRDefault="000A51ED" w:rsidP="00F03FA4">
                            <w:pPr>
                              <w:spacing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cott Koopman</w:t>
                            </w:r>
                          </w:p>
                        </w:tc>
                        <w:tc>
                          <w:tcPr>
                            <w:tcW w:w="134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0800B672" w14:textId="77777777" w:rsidR="000A51ED" w:rsidRPr="001D2D6E" w:rsidRDefault="000A51ED" w:rsidP="00F03FA4">
                            <w:pPr>
                              <w:spacing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1D2D6E">
                              <w:rPr>
                                <w:sz w:val="20"/>
                                <w:szCs w:val="20"/>
                              </w:rPr>
                              <w:t>Mari Dominguez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, Brooke Menter</w:t>
                            </w:r>
                          </w:p>
                        </w:tc>
                        <w:tc>
                          <w:tcPr>
                            <w:tcW w:w="146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1E63ED43" w14:textId="5F264EA0" w:rsidR="000A51ED" w:rsidRPr="001D2D6E" w:rsidRDefault="000A51ED" w:rsidP="00F03FA4">
                            <w:pPr>
                              <w:spacing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Jamie Rasmussen</w:t>
                            </w:r>
                          </w:p>
                        </w:tc>
                        <w:tc>
                          <w:tcPr>
                            <w:tcW w:w="76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A91DF81" w14:textId="77777777" w:rsidR="000A51ED" w:rsidRPr="001D2D6E" w:rsidRDefault="000A51ED" w:rsidP="00F03FA4">
                            <w:pPr>
                              <w:spacing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Adolfo de Leon</w:t>
                            </w:r>
                          </w:p>
                        </w:tc>
                        <w:tc>
                          <w:tcPr>
                            <w:tcW w:w="1101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10C57F71" w14:textId="77777777" w:rsidR="000A51ED" w:rsidRPr="001D2D6E" w:rsidRDefault="000A51ED" w:rsidP="00CB7E16">
                            <w:pPr>
                              <w:spacing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1D2D6E">
                              <w:rPr>
                                <w:sz w:val="20"/>
                                <w:szCs w:val="20"/>
                              </w:rPr>
                              <w:t xml:space="preserve">Mindy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Jackson</w:t>
                            </w:r>
                          </w:p>
                        </w:tc>
                        <w:tc>
                          <w:tcPr>
                            <w:tcW w:w="155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hideMark/>
                          </w:tcPr>
                          <w:p w14:paraId="03B6CCF3" w14:textId="77777777" w:rsidR="000A51ED" w:rsidRPr="001D2D6E" w:rsidRDefault="000A51ED" w:rsidP="00F03FA4">
                            <w:pPr>
                              <w:spacing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1D2D6E">
                              <w:rPr>
                                <w:sz w:val="20"/>
                                <w:szCs w:val="20"/>
                              </w:rPr>
                              <w:t>Israel Delamora</w:t>
                            </w:r>
                          </w:p>
                        </w:tc>
                      </w:tr>
                    </w:tbl>
                    <w:p w14:paraId="581E420B" w14:textId="77777777" w:rsidR="00242623" w:rsidRPr="00317AD9" w:rsidRDefault="00242623" w:rsidP="00242623">
                      <w:pPr>
                        <w:jc w:val="center"/>
                      </w:pPr>
                    </w:p>
                    <w:p w14:paraId="1BD89350" w14:textId="77777777" w:rsidR="00242623" w:rsidRDefault="00242623" w:rsidP="00242623">
                      <w:pPr>
                        <w:jc w:val="center"/>
                      </w:pPr>
                    </w:p>
                    <w:p w14:paraId="5E982C71" w14:textId="77777777" w:rsidR="00242623" w:rsidRDefault="00242623" w:rsidP="00242623">
                      <w:pPr>
                        <w:jc w:val="center"/>
                      </w:pPr>
                    </w:p>
                    <w:p w14:paraId="0EEDD6BA" w14:textId="77777777" w:rsidR="00F03FA4" w:rsidRDefault="00F03FA4"/>
                  </w:txbxContent>
                </v:textbox>
                <w10:wrap anchorx="margin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4630A4C" wp14:editId="268EE778">
                <wp:simplePos x="0" y="0"/>
                <wp:positionH relativeFrom="margin">
                  <wp:align>center</wp:align>
                </wp:positionH>
                <wp:positionV relativeFrom="paragraph">
                  <wp:posOffset>136525</wp:posOffset>
                </wp:positionV>
                <wp:extent cx="483235" cy="361950"/>
                <wp:effectExtent l="19050" t="0" r="12065" b="38100"/>
                <wp:wrapNone/>
                <wp:docPr id="20" name="Down Arrow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3235" cy="36195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BACECA" id="Down Arrow 20" o:spid="_x0000_s1026" type="#_x0000_t67" style="position:absolute;margin-left:0;margin-top:10.75pt;width:38.05pt;height:28.5pt;z-index:2516858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" adj="10800" fillcolor="#5b9bd5 [3204]" strokecolor="#1f4d78 [1604]" strokeweight="1pt">
                <w10:wrap anchorx="margin"/>
              </v:shape>
            </w:pict>
          </mc:Fallback>
        </mc:AlternateContent>
      </w:r>
    </w:p>
    <w:p w14:paraId="7867F32F" w14:textId="77777777" w:rsidR="00242623" w:rsidRDefault="00242623" w:rsidP="00242623">
      <w:pPr>
        <w:jc w:val="center"/>
      </w:pPr>
    </w:p>
    <w:p w14:paraId="46E93BB9" w14:textId="77777777" w:rsidR="00242623" w:rsidRDefault="00242623" w:rsidP="00242623">
      <w:pPr>
        <w:jc w:val="center"/>
      </w:pPr>
    </w:p>
    <w:p w14:paraId="7CA5068A" w14:textId="77777777" w:rsidR="00242623" w:rsidRDefault="00242623" w:rsidP="00242623"/>
    <w:p w14:paraId="61F8D045" w14:textId="77777777" w:rsidR="009560DB" w:rsidRDefault="009560DB" w:rsidP="00242623">
      <w:pPr>
        <w:jc w:val="center"/>
      </w:pPr>
    </w:p>
    <w:p w14:paraId="215AD5E3" w14:textId="377C0E7C" w:rsidR="003F3377" w:rsidRDefault="000010AC" w:rsidP="00242623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352A29C" wp14:editId="76F4EA6B">
                <wp:simplePos x="0" y="0"/>
                <wp:positionH relativeFrom="margin">
                  <wp:posOffset>2733675</wp:posOffset>
                </wp:positionH>
                <wp:positionV relativeFrom="paragraph">
                  <wp:posOffset>1210945</wp:posOffset>
                </wp:positionV>
                <wp:extent cx="483235" cy="361950"/>
                <wp:effectExtent l="19050" t="0" r="12065" b="38100"/>
                <wp:wrapNone/>
                <wp:docPr id="18" name="Down Arrow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3235" cy="36195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AF7DDE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18" o:spid="_x0000_s1026" type="#_x0000_t67" style="position:absolute;margin-left:215.25pt;margin-top:95.35pt;width:38.05pt;height:28.5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" adj="10800" fillcolor="#5b9bd5 [3204]" strokecolor="#1f4d78 [1604]" strokeweight="1pt"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637F68B" wp14:editId="684954FB">
                <wp:simplePos x="0" y="0"/>
                <wp:positionH relativeFrom="margin">
                  <wp:posOffset>1476375</wp:posOffset>
                </wp:positionH>
                <wp:positionV relativeFrom="paragraph">
                  <wp:posOffset>1407160</wp:posOffset>
                </wp:positionV>
                <wp:extent cx="2971800" cy="1019175"/>
                <wp:effectExtent l="0" t="0" r="19050" b="28575"/>
                <wp:wrapNone/>
                <wp:docPr id="19" name="Rounded 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0" cy="1019175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8D05DB2" id="Rounded Rectangle 19" o:spid="_x0000_s1026" style="position:absolute;margin-left:116.25pt;margin-top:110.8pt;width:234pt;height:80.25pt;z-index:25168179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" fillcolor="white [3201]" strokecolor="#d9e2f3 [664]" strokeweight="1pt">
                <v:stroke joinstyle="miter"/>
                <w10:wrap anchorx="margin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1A13D75" wp14:editId="011BE54A">
                <wp:simplePos x="0" y="0"/>
                <wp:positionH relativeFrom="margin">
                  <wp:posOffset>2114550</wp:posOffset>
                </wp:positionH>
                <wp:positionV relativeFrom="paragraph">
                  <wp:posOffset>1624965</wp:posOffset>
                </wp:positionV>
                <wp:extent cx="1876425" cy="600075"/>
                <wp:effectExtent l="0" t="0" r="28575" b="2857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6425" cy="6000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72E9DD" w14:textId="77777777" w:rsidR="00242623" w:rsidRDefault="00242623" w:rsidP="00242623">
                            <w:pPr>
                              <w:jc w:val="center"/>
                            </w:pPr>
                            <w:r>
                              <w:t>WSCB Customer Service Staf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1A13D75" id="Rectangle 17" o:spid="_x0000_s1035" style="position:absolute;left:0;text-align:left;margin-left:166.5pt;margin-top:127.95pt;width:147.75pt;height:47.25pt;z-index:25168281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" fillcolor="white [3201]" strokecolor="black [3213]" strokeweight="1pt">
                <v:textbox>
                  <w:txbxContent>
                    <w:p w14:paraId="7872E9DD" w14:textId="77777777" w:rsidR="00242623" w:rsidRDefault="00242623" w:rsidP="00242623">
                      <w:pPr>
                        <w:jc w:val="center"/>
                      </w:pPr>
                      <w:r>
                        <w:t>WSCB Customer Service Staff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sectPr w:rsidR="003F3377" w:rsidSect="008057D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5134EB" w14:textId="77777777" w:rsidR="00F76A84" w:rsidRDefault="00F76A84" w:rsidP="00870AF5">
      <w:pPr>
        <w:spacing w:after="0" w:line="240" w:lineRule="auto"/>
      </w:pPr>
      <w:r>
        <w:separator/>
      </w:r>
    </w:p>
  </w:endnote>
  <w:endnote w:type="continuationSeparator" w:id="0">
    <w:p w14:paraId="1672F08E" w14:textId="77777777" w:rsidR="00F76A84" w:rsidRDefault="00F76A84" w:rsidP="00870A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6CA50F" w14:textId="77777777" w:rsidR="00110E3F" w:rsidRDefault="00110E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90FF3" w14:textId="75CFC8E5" w:rsidR="00CF39B7" w:rsidRDefault="00110E3F">
    <w:pPr>
      <w:pStyle w:val="Footer"/>
    </w:pPr>
    <w:r>
      <w:t>Revised 1/8/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F10092" w14:textId="77777777" w:rsidR="00110E3F" w:rsidRDefault="00110E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AA459D" w14:textId="77777777" w:rsidR="00F76A84" w:rsidRDefault="00F76A84" w:rsidP="00870AF5">
      <w:pPr>
        <w:spacing w:after="0" w:line="240" w:lineRule="auto"/>
      </w:pPr>
      <w:r>
        <w:separator/>
      </w:r>
    </w:p>
  </w:footnote>
  <w:footnote w:type="continuationSeparator" w:id="0">
    <w:p w14:paraId="1E9D2EB3" w14:textId="77777777" w:rsidR="00F76A84" w:rsidRDefault="00F76A84" w:rsidP="00870A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BC8F10" w14:textId="77777777" w:rsidR="00110E3F" w:rsidRDefault="00110E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DFA261" w14:textId="77777777" w:rsidR="00870AF5" w:rsidRDefault="008057D7" w:rsidP="00870AF5">
    <w:pPr>
      <w:pStyle w:val="Header"/>
      <w:jc w:val="center"/>
    </w:pPr>
    <w:proofErr w:type="spellStart"/>
    <w:r>
      <w:t>WorkSource</w:t>
    </w:r>
    <w:proofErr w:type="spellEnd"/>
    <w:r>
      <w:t xml:space="preserve"> Columbia Basin (</w:t>
    </w:r>
    <w:r w:rsidR="00870AF5">
      <w:t>WSCB</w:t>
    </w:r>
    <w:r>
      <w:t>)</w:t>
    </w:r>
    <w:r w:rsidR="00870AF5">
      <w:t xml:space="preserve"> Organizational Chart</w:t>
    </w:r>
  </w:p>
  <w:p w14:paraId="48653941" w14:textId="77777777" w:rsidR="00870AF5" w:rsidRDefault="00870A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101C9B" w14:textId="77777777" w:rsidR="00110E3F" w:rsidRDefault="00110E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MDAzNTU3NjKyMDJW0lEKTi0uzszPAykwrAUA8702KSwAAAA="/>
  </w:docVars>
  <w:rsids>
    <w:rsidRoot w:val="00784950"/>
    <w:rsid w:val="000010AC"/>
    <w:rsid w:val="000A51ED"/>
    <w:rsid w:val="00110E3F"/>
    <w:rsid w:val="0015531F"/>
    <w:rsid w:val="00160F51"/>
    <w:rsid w:val="001813F0"/>
    <w:rsid w:val="001D2D6E"/>
    <w:rsid w:val="00242623"/>
    <w:rsid w:val="002542F5"/>
    <w:rsid w:val="002E700F"/>
    <w:rsid w:val="00317AD9"/>
    <w:rsid w:val="003E1B76"/>
    <w:rsid w:val="003F3377"/>
    <w:rsid w:val="00410519"/>
    <w:rsid w:val="00425786"/>
    <w:rsid w:val="004734BE"/>
    <w:rsid w:val="004D1A76"/>
    <w:rsid w:val="004D20F5"/>
    <w:rsid w:val="004F7DBC"/>
    <w:rsid w:val="00580427"/>
    <w:rsid w:val="00727D13"/>
    <w:rsid w:val="00737BFB"/>
    <w:rsid w:val="00784950"/>
    <w:rsid w:val="007C0C6E"/>
    <w:rsid w:val="008057D7"/>
    <w:rsid w:val="00815216"/>
    <w:rsid w:val="00870AF5"/>
    <w:rsid w:val="008C371A"/>
    <w:rsid w:val="009517A5"/>
    <w:rsid w:val="009560DB"/>
    <w:rsid w:val="00987EE6"/>
    <w:rsid w:val="00A16196"/>
    <w:rsid w:val="00A46293"/>
    <w:rsid w:val="00A820E6"/>
    <w:rsid w:val="00A857BD"/>
    <w:rsid w:val="00B928AB"/>
    <w:rsid w:val="00C06CAE"/>
    <w:rsid w:val="00CB7E16"/>
    <w:rsid w:val="00CE5D70"/>
    <w:rsid w:val="00CF39B7"/>
    <w:rsid w:val="00DA7A3F"/>
    <w:rsid w:val="00E624DC"/>
    <w:rsid w:val="00E71F80"/>
    <w:rsid w:val="00F03FA4"/>
    <w:rsid w:val="00F76A84"/>
    <w:rsid w:val="00FB753B"/>
    <w:rsid w:val="00FD401E"/>
    <w:rsid w:val="00FD660B"/>
    <w:rsid w:val="00FF0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2DAED"/>
  <w15:chartTrackingRefBased/>
  <w15:docId w15:val="{D701C17B-A8BF-40C6-912E-5058C02D4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4950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495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70A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0AF5"/>
  </w:style>
  <w:style w:type="paragraph" w:styleId="Footer">
    <w:name w:val="footer"/>
    <w:basedOn w:val="Normal"/>
    <w:link w:val="FooterChar"/>
    <w:uiPriority w:val="99"/>
    <w:unhideWhenUsed/>
    <w:rsid w:val="00870A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0A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118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</Words>
  <Characters>35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SD - State Of Washington</Company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, Crystal (ESD Partner)</dc:creator>
  <cp:keywords/>
  <dc:description/>
  <cp:lastModifiedBy>Becky Smith</cp:lastModifiedBy>
  <cp:revision>2</cp:revision>
  <cp:lastPrinted>2020-01-15T00:14:00Z</cp:lastPrinted>
  <dcterms:created xsi:type="dcterms:W3CDTF">2021-01-08T17:31:00Z</dcterms:created>
  <dcterms:modified xsi:type="dcterms:W3CDTF">2021-01-08T17:31:00Z</dcterms:modified>
</cp:coreProperties>
</file>